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Restaurant Name] in Nepal Kathmandu. As a passionate and experienced culinary professional, I am eager to contribute my skills, creativity, and dedication to your esteemed establishment. With a deep respect for the rich gastronomic traditions of Nepal and a commitment to excellence in every dish I create, I am confident that my background aligns perfectly with the vision of your kitchen in this vibrant city.</w:t>
      </w:r>
    </w:p>
    <w:p>
      <w:pPr>
        <w:pStyle w:val="BodyText"/>
      </w:pPr>
      <w:r>
        <w:t xml:space="preserve">As a Chef with over [X years] of experience in both international and local culinary settings, I have honed my craft through rigorous training and hands-on work in dynamic environments. My journey as a Chef has taken me from bustling urban kitchens to remote villages, where I learned the importance of adaptability, cultural sensitivity, and the power of food to bring people together. In Nepal Kathmandu, I see an opportunity to merge my global perspective with the soulful flavors of Nepalese cuisine, creating dishes that celebrate tradition while embracing innovation.</w:t>
      </w:r>
    </w:p>
    <w:p>
      <w:pPr>
        <w:pStyle w:val="BodyText"/>
      </w:pPr>
      <w:r>
        <w:t xml:space="preserve">What sets me apart as a Chef is not only my technical expertise but also my ability to lead and inspire a team. Whether managing a high-pressure kitchen during peak hours or mentoring aspiring culinary students, I prioritize collaboration, discipline, and the pursuit of perfection. My experience includes designing menus that reflect seasonal ingredients, maintaining strict hygiene standards, and ensuring exceptional customer satisfaction through every plate served. In Nepal Kathmandu, where the food scene is rapidly evolving and embracing both local and global influences, I am excited to bring my expertise to help elevate your restaurant’s reputation.</w:t>
      </w:r>
    </w:p>
    <w:p>
      <w:pPr>
        <w:pStyle w:val="BodyText"/>
      </w:pPr>
      <w:r>
        <w:t xml:space="preserve">One of the core values I hold as a Chef is a deep appreciation for cultural authenticity. Nepal’s diverse regions offer an incredible array of ingredients, techniques, and flavors—from the fiery spices of Newari cuisine to the delicate sweetness of traditional desserts like sel roti and jalebi. As a Chef in Nepal Kathmandu, I aim to honor these traditions while also experimenting with modern twists that appeal to contemporary palates. For instance, during my time working in a multicultural kitchen in [previous location], I successfully integrated Nepalese elements into fusion dishes that received rave reviews from guests of all backgrounds. This experience reinforced my belief that food is a universal language, and I am eager to apply this philosophy in Kathmandu’s unique culinary landscape.</w:t>
      </w:r>
    </w:p>
    <w:p>
      <w:pPr>
        <w:pStyle w:val="BodyText"/>
      </w:pPr>
      <w:r>
        <w:t xml:space="preserve">Moreover, my ability to adapt to new environments has been a key strength in my career. Whether working in the fast-paced atmosphere of a fine-dining restaurant or the communal setting of a street food stall, I thrive on challenges and continuous learning. In Nepal Kathmandu, where the culinary scene is both competitive and collaborative, I am ready to contribute my energy and creativity to help your team achieve its goals. My knowledge of local ingredients, such as cardamom, turmeric, and various lentils used in Nepalese cooking, allows me to craft dishes that are not only flavorful but also rooted in the region’s heritage.</w:t>
      </w:r>
    </w:p>
    <w:p>
      <w:pPr>
        <w:pStyle w:val="BodyText"/>
      </w:pPr>
      <w:r>
        <w:t xml:space="preserve">I am particularly drawn to the opportunity to work in Nepal Kathmandu because of its unique blend of tradition and modernity. The city’s bustling food markets, historical influences, and growing demand for high-quality dining experiences make it an exciting place for a Chef to thrive. I have always been inspired by the way Nepalese cuisine reflects the country’s cultural diversity, and I am eager to play a role in preserving and innovating this legacy. Whether it’s perfecting the art of momo preparation or developing a signature dish that showcases local produce, I am committed to delivering excellence in every aspect of my work.</w:t>
      </w:r>
    </w:p>
    <w:p>
      <w:pPr>
        <w:pStyle w:val="BodyText"/>
      </w:pPr>
      <w:r>
        <w:t xml:space="preserve">My professional journey has been guided by a simple yet powerful principle: food should nourish both the body and the soul. As a Chef, I take pride in creating meals that evoke joy, comfort, and a sense of community. In Nepal Kathmandu, where food is deeply intertwined with daily life and cultural celebrations, this philosophy resonates even more strongly. I am confident that my passion for cooking, combined with my technical skills and dedication to quality, will make me a valuable asset to your team.</w:t>
      </w:r>
    </w:p>
    <w:p>
      <w:pPr>
        <w:pStyle w:val="BodyText"/>
      </w:pPr>
      <w:r>
        <w:t xml:space="preserve">Thank you for considering my application. I would be honored to discuss how my experience and vision align with the goals of [Restaurant Name]. I am available at your earliest convenience for an interview and can be reached at [phone number] or via email at [email address]. I look forward to the opportunity to contribute to the continued success of your establishment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2:24:22Z</dcterms:created>
  <dcterms:modified xsi:type="dcterms:W3CDTF">2026-07-23T02:24:22Z</dcterms:modified>
</cp:coreProperties>
</file>

<file path=docProps/custom.xml><?xml version="1.0" encoding="utf-8"?>
<Properties xmlns="http://schemas.openxmlformats.org/officeDocument/2006/custom-properties" xmlns:vt="http://schemas.openxmlformats.org/officeDocument/2006/docPropsVTypes"/>
</file>